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F1BDF5F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4662F">
        <w:rPr>
          <w:sz w:val="24"/>
          <w:szCs w:val="24"/>
          <w:lang w:val="en-GB"/>
        </w:rPr>
        <w:t>Pennsylvani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3931EBF2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A4662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0468FA" w14:textId="77777777" w:rsidR="00B47A06" w:rsidRDefault="00B47A06" w:rsidP="00CB37D9">
      <w:pPr>
        <w:spacing w:after="0" w:line="240" w:lineRule="auto"/>
      </w:pPr>
      <w:r>
        <w:separator/>
      </w:r>
    </w:p>
  </w:endnote>
  <w:endnote w:type="continuationSeparator" w:id="0">
    <w:p w14:paraId="45877AAA" w14:textId="77777777" w:rsidR="00B47A06" w:rsidRDefault="00B47A0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3AEBB" w14:textId="77777777" w:rsidR="00FC1C59" w:rsidRDefault="00FC1C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3DEFB01" w:rsidR="00CB37D9" w:rsidRPr="00FC1C59" w:rsidRDefault="00CB37D9" w:rsidP="00FC1C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AD1DF" w14:textId="77777777" w:rsidR="00FC1C59" w:rsidRDefault="00FC1C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3EEA9C" w14:textId="77777777" w:rsidR="00B47A06" w:rsidRDefault="00B47A06" w:rsidP="00CB37D9">
      <w:pPr>
        <w:spacing w:after="0" w:line="240" w:lineRule="auto"/>
      </w:pPr>
      <w:r>
        <w:separator/>
      </w:r>
    </w:p>
  </w:footnote>
  <w:footnote w:type="continuationSeparator" w:id="0">
    <w:p w14:paraId="0DE2A3BC" w14:textId="77777777" w:rsidR="00B47A06" w:rsidRDefault="00B47A0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BEF66" w14:textId="77777777" w:rsidR="00FC1C59" w:rsidRDefault="00FC1C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6A43DF1" w:rsidR="00AD6FC0" w:rsidRPr="00FC1C59" w:rsidRDefault="00AD6FC0" w:rsidP="00FC1C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8A00B" w14:textId="77777777" w:rsidR="00FC1C59" w:rsidRDefault="00FC1C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7100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B75D6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82336"/>
    <w:rsid w:val="007F0A03"/>
    <w:rsid w:val="00817C7B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B32A3C"/>
    <w:rsid w:val="00B34532"/>
    <w:rsid w:val="00B47A06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F1628E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C1C59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8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9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